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pic="http://schemas.openxmlformats.org/drawingml/2006/picture" xmlns:a="http://schemas.openxmlformats.org/drawingml/2006/main">
            <w:pict w14:anchorId="38AEC842">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8B4799" w14:paraId="502FC290" w14:textId="41827305">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Pr="00796D55" w:rsidR="00796D55">
                                  <w:t xml:space="preserve">Authentication Reference </w:t>
                                </w:r>
                                <w:r w:rsidRPr="00796D55" w:rsidR="00614E46">
                                  <w:t>Architecture</w:t>
                                </w:r>
                              </w:sdtContent>
                            </w:sdt>
                          </w:p>
                          <w:p w:rsidRPr="00FF5B6B" w:rsidR="00D90950" w:rsidP="0059574F" w:rsidRDefault="00D90950" w14:paraId="5347F124" w14:textId="77777777">
                            <w:pPr>
                              <w:pStyle w:val="HeadingFront"/>
                            </w:pPr>
                            <w:r w:rsidRPr="00FF5B6B">
                              <w:t>Dated:</w:t>
                            </w:r>
                          </w:p>
                          <w:p w:rsidR="00D90950" w:rsidP="002B3659" w:rsidRDefault="00796D55" w14:paraId="09FAE253" w14:textId="76F55EF5">
                            <w:pPr>
                              <w:pStyle w:val="HeadingFrontPage"/>
                            </w:pPr>
                            <w:r>
                              <w:t>March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pic="http://schemas.openxmlformats.org/drawingml/2006/picture" xmlns:a="http://schemas.openxmlformats.org/drawingml/2006/main">
            <w:pict w14:anchorId="6B3273C1">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672A6659" w14:textId="77777777">
                      <w:pPr>
                        <w:ind w:left="284"/>
                        <w:rPr>
                          <w:rFonts w:ascii="Arial" w:hAnsi="Arial" w:cs="Arial"/>
                          <w:color w:val="808080" w:themeColor="background1" w:themeShade="80"/>
                          <w:sz w:val="24"/>
                          <w:szCs w:val="24"/>
                          <w:lang w:val="en-GB"/>
                        </w:rPr>
                      </w:pPr>
                    </w:p>
                    <w:p w:rsidRPr="00FF5B6B" w:rsidR="00D90950" w:rsidP="0059574F" w:rsidRDefault="00D90950" w14:paraId="5699B566" w14:textId="77777777">
                      <w:pPr>
                        <w:pStyle w:val="HeadingFront"/>
                      </w:pPr>
                      <w:r>
                        <w:t>Document</w:t>
                      </w:r>
                      <w:r w:rsidRPr="00FF5B6B">
                        <w:t>:</w:t>
                      </w:r>
                    </w:p>
                    <w:sdt>
                      <w:sdtPr>
                        <w:id w:val="1370340242"/>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1A689E04" w14:textId="1D5AB170">
                          <w:pPr>
                            <w:pStyle w:val="HeadingFrontPage"/>
                          </w:pPr>
                          <w:r>
                            <w:t>Reference Architecture</w:t>
                          </w:r>
                        </w:p>
                      </w:sdtContent>
                    </w:sdt>
                    <w:p w:rsidRPr="00FF5B6B" w:rsidR="00D90950" w:rsidP="0059574F" w:rsidRDefault="00D90950" w14:paraId="71DE6FC7" w14:textId="77777777">
                      <w:pPr>
                        <w:pStyle w:val="HeadingFront"/>
                      </w:pPr>
                      <w:r>
                        <w:t>Part</w:t>
                      </w:r>
                      <w:r w:rsidRPr="00FF5B6B">
                        <w:t>:</w:t>
                      </w:r>
                    </w:p>
                    <w:p w:rsidR="00D90950" w:rsidP="002B3659" w:rsidRDefault="00796D55" w14:paraId="294F8797" w14:textId="41827305">
                      <w:pPr>
                        <w:pStyle w:val="HeadingFrontPage"/>
                      </w:pPr>
                      <w:sdt>
                        <w:sdtPr>
                          <w:id w:val="317724986"/>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rsidRPr="00796D55">
                            <w:t xml:space="preserve">Authentication Reference </w:t>
                          </w:r>
                          <w:r w:rsidRPr="00796D55" w:rsidR="00614E46">
                            <w:t>Architecture</w:t>
                          </w:r>
                        </w:sdtContent>
                      </w:sdt>
                    </w:p>
                    <w:p w:rsidRPr="00FF5B6B" w:rsidR="00D90950" w:rsidP="0059574F" w:rsidRDefault="00D90950" w14:paraId="532EB8A1" w14:textId="77777777">
                      <w:pPr>
                        <w:pStyle w:val="HeadingFront"/>
                      </w:pPr>
                      <w:r w:rsidRPr="00FF5B6B">
                        <w:t>Dated:</w:t>
                      </w:r>
                    </w:p>
                    <w:p w:rsidR="00D90950" w:rsidP="002B3659" w:rsidRDefault="00796D55" w14:paraId="505BC01B" w14:textId="76F55EF5">
                      <w:pPr>
                        <w:pStyle w:val="HeadingFrontPage"/>
                      </w:pPr>
                      <w:r>
                        <w:t>March 2022</w:t>
                      </w:r>
                    </w:p>
                    <w:p w:rsidRPr="00FF5B6B" w:rsidR="00D90950" w:rsidP="0059574F" w:rsidRDefault="00D90950" w14:paraId="1C746041" w14:textId="77777777">
                      <w:pPr>
                        <w:pStyle w:val="HeadingFront"/>
                      </w:pPr>
                      <w:r w:rsidRPr="00FF5B6B">
                        <w:t>Company contact:</w:t>
                      </w:r>
                    </w:p>
                    <w:p w:rsidR="00D90950" w:rsidP="0031755B" w:rsidRDefault="005804B3" w14:paraId="4813C5F3" w14:textId="1899F1CC">
                      <w:pPr>
                        <w:pStyle w:val="HeadingFrontPage"/>
                      </w:pPr>
                      <w:r>
                        <w:t>Chief Technology Officer</w:t>
                      </w:r>
                    </w:p>
                    <w:p w:rsidRPr="00F14012" w:rsidR="00D90950" w:rsidP="0031755B" w:rsidRDefault="005804B3" w14:paraId="2186CE57"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t>Contents</w:t>
      </w:r>
      <w:bookmarkEnd w:id="0"/>
    </w:p>
    <w:bookmarkStart w:name="_Toc24811706" w:id="1"/>
    <w:p w:rsidR="00506CBF" w:rsidRDefault="00965E73" w14:paraId="34E88B37" w14:textId="22404450">
      <w:pPr>
        <w:pStyle w:val="TOC1"/>
        <w:rPr>
          <w:rFonts w:eastAsiaTheme="minorEastAsia"/>
          <w:lang w:val="en-US" w:eastAsia="ja-JP"/>
        </w:rPr>
      </w:pPr>
      <w:r>
        <w:rPr>
          <w:lang w:val="en-GB"/>
        </w:rPr>
        <w:fldChar w:fldCharType="begin"/>
      </w:r>
      <w:r>
        <w:rPr>
          <w:lang w:val="en-GB"/>
        </w:rPr>
        <w:instrText xml:space="preserve"> TOC \o "2-2" \t "Heading 1,1,Heading No-number,1" </w:instrText>
      </w:r>
      <w:r>
        <w:rPr>
          <w:lang w:val="en-GB"/>
        </w:rPr>
        <w:fldChar w:fldCharType="separate"/>
      </w:r>
      <w:r w:rsidR="00506CBF">
        <w:t>1</w:t>
      </w:r>
      <w:r w:rsidR="00506CBF">
        <w:rPr>
          <w:rFonts w:eastAsiaTheme="minorEastAsia"/>
          <w:lang w:val="en-US" w:eastAsia="ja-JP"/>
        </w:rPr>
        <w:tab/>
      </w:r>
      <w:r w:rsidR="00506CBF">
        <w:t>AUTHENTICATION Reference Architecture</w:t>
      </w:r>
      <w:r w:rsidR="00506CBF">
        <w:tab/>
      </w:r>
      <w:r w:rsidR="00506CBF">
        <w:fldChar w:fldCharType="begin"/>
      </w:r>
      <w:r w:rsidR="00506CBF">
        <w:instrText xml:space="preserve"> PAGEREF _Toc99640316 \h </w:instrText>
      </w:r>
      <w:r w:rsidR="00506CBF">
        <w:fldChar w:fldCharType="separate"/>
      </w:r>
      <w:r w:rsidR="00506CBF">
        <w:t>iii</w:t>
      </w:r>
      <w:r w:rsidR="00506CBF">
        <w:fldChar w:fldCharType="end"/>
      </w:r>
    </w:p>
    <w:p w:rsidR="00506CBF" w:rsidRDefault="00506CBF" w14:paraId="58318EBA" w14:textId="7BD0B78D">
      <w:pPr>
        <w:pStyle w:val="TOC2"/>
        <w:rPr>
          <w:rFonts w:eastAsiaTheme="minorEastAsia"/>
          <w:lang w:val="en-US" w:eastAsia="ja-JP"/>
        </w:rPr>
      </w:pPr>
      <w:r>
        <w:t>1.2</w:t>
      </w:r>
      <w:r>
        <w:rPr>
          <w:rFonts w:eastAsiaTheme="minorEastAsia"/>
          <w:lang w:val="en-US" w:eastAsia="ja-JP"/>
        </w:rPr>
        <w:tab/>
      </w:r>
      <w:r>
        <w:t>Introduction</w:t>
      </w:r>
      <w:r>
        <w:tab/>
      </w:r>
      <w:r>
        <w:fldChar w:fldCharType="begin"/>
      </w:r>
      <w:r>
        <w:instrText xml:space="preserve"> PAGEREF _Toc99640317 \h </w:instrText>
      </w:r>
      <w:r>
        <w:fldChar w:fldCharType="separate"/>
      </w:r>
      <w:r>
        <w:t>iii</w:t>
      </w:r>
      <w:r>
        <w:fldChar w:fldCharType="end"/>
      </w:r>
    </w:p>
    <w:p w:rsidR="00506CBF" w:rsidRDefault="00506CBF" w14:paraId="003D55EF" w14:textId="4E5953F8">
      <w:pPr>
        <w:pStyle w:val="TOC2"/>
        <w:rPr>
          <w:rFonts w:eastAsiaTheme="minorEastAsia"/>
          <w:lang w:val="en-US" w:eastAsia="ja-JP"/>
        </w:rPr>
      </w:pPr>
      <w:r>
        <w:t>1.3</w:t>
      </w:r>
      <w:r>
        <w:rPr>
          <w:rFonts w:eastAsiaTheme="minorEastAsia"/>
          <w:lang w:val="en-US" w:eastAsia="ja-JP"/>
        </w:rPr>
        <w:tab/>
      </w:r>
      <w:r>
        <w:t>Authentication</w:t>
      </w:r>
      <w:r>
        <w:tab/>
      </w:r>
      <w:r>
        <w:fldChar w:fldCharType="begin"/>
      </w:r>
      <w:r>
        <w:instrText xml:space="preserve"> PAGEREF _Toc99640318 \h </w:instrText>
      </w:r>
      <w:r>
        <w:fldChar w:fldCharType="separate"/>
      </w:r>
      <w:r>
        <w:t>iii</w:t>
      </w:r>
      <w:r>
        <w:fldChar w:fldCharType="end"/>
      </w:r>
    </w:p>
    <w:p w:rsidR="00506CBF" w:rsidRDefault="00506CBF" w14:paraId="4C165591" w14:textId="2F78CF11">
      <w:pPr>
        <w:pStyle w:val="TOC2"/>
        <w:rPr>
          <w:rFonts w:eastAsiaTheme="minorEastAsia"/>
          <w:lang w:val="en-US" w:eastAsia="ja-JP"/>
        </w:rPr>
      </w:pPr>
      <w:r>
        <w:t>1.4</w:t>
      </w:r>
      <w:r>
        <w:rPr>
          <w:rFonts w:eastAsiaTheme="minorEastAsia"/>
          <w:lang w:val="en-US" w:eastAsia="ja-JP"/>
        </w:rPr>
        <w:tab/>
      </w:r>
      <w:r>
        <w:t>Principles</w:t>
      </w:r>
      <w:r>
        <w:tab/>
      </w:r>
      <w:r>
        <w:fldChar w:fldCharType="begin"/>
      </w:r>
      <w:r>
        <w:instrText xml:space="preserve"> PAGEREF _Toc99640319 \h </w:instrText>
      </w:r>
      <w:r>
        <w:fldChar w:fldCharType="separate"/>
      </w:r>
      <w:r>
        <w:t>v</w:t>
      </w:r>
      <w:r>
        <w:fldChar w:fldCharType="end"/>
      </w:r>
    </w:p>
    <w:p w:rsidR="00506CBF" w:rsidRDefault="00506CBF" w14:paraId="0FDD67CF" w14:textId="6AD3779F">
      <w:pPr>
        <w:pStyle w:val="TOC2"/>
        <w:rPr>
          <w:rFonts w:eastAsiaTheme="minorEastAsia"/>
          <w:lang w:val="en-US" w:eastAsia="ja-JP"/>
        </w:rPr>
      </w:pPr>
      <w:r>
        <w:t>1.5</w:t>
      </w:r>
      <w:r>
        <w:rPr>
          <w:rFonts w:eastAsiaTheme="minorEastAsia"/>
          <w:lang w:val="en-US" w:eastAsia="ja-JP"/>
        </w:rPr>
        <w:tab/>
      </w:r>
      <w:r>
        <w:t>Reference Models</w:t>
      </w:r>
      <w:r>
        <w:tab/>
      </w:r>
      <w:r>
        <w:fldChar w:fldCharType="begin"/>
      </w:r>
      <w:r>
        <w:instrText xml:space="preserve"> PAGEREF _Toc99640320 \h </w:instrText>
      </w:r>
      <w:r>
        <w:fldChar w:fldCharType="separate"/>
      </w:r>
      <w:r>
        <w:t>v</w:t>
      </w:r>
      <w:r>
        <w:fldChar w:fldCharType="end"/>
      </w:r>
    </w:p>
    <w:p w:rsidR="00506CBF" w:rsidRDefault="00506CBF" w14:paraId="3BE420AE" w14:textId="2EA187AE">
      <w:pPr>
        <w:pStyle w:val="TOC2"/>
        <w:rPr>
          <w:rFonts w:eastAsiaTheme="minorEastAsia"/>
          <w:lang w:val="en-US" w:eastAsia="ja-JP"/>
        </w:rPr>
      </w:pPr>
      <w:r>
        <w:t>1.6</w:t>
      </w:r>
      <w:r>
        <w:rPr>
          <w:rFonts w:eastAsiaTheme="minorEastAsia"/>
          <w:lang w:val="en-US" w:eastAsia="ja-JP"/>
        </w:rPr>
        <w:tab/>
      </w:r>
      <w:r>
        <w:t>Decision Framework</w:t>
      </w:r>
      <w:r>
        <w:tab/>
      </w:r>
      <w:r>
        <w:fldChar w:fldCharType="begin"/>
      </w:r>
      <w:r>
        <w:instrText xml:space="preserve"> PAGEREF _Toc99640321 \h </w:instrText>
      </w:r>
      <w:r>
        <w:fldChar w:fldCharType="separate"/>
      </w:r>
      <w:r>
        <w:t>v</w:t>
      </w:r>
      <w:r>
        <w:fldChar w:fldCharType="end"/>
      </w:r>
    </w:p>
    <w:p w:rsidR="00506CBF" w:rsidRDefault="00506CBF" w14:paraId="39C67AB1" w14:textId="6BF70B0A">
      <w:pPr>
        <w:pStyle w:val="TOC2"/>
        <w:rPr>
          <w:rFonts w:eastAsiaTheme="minorEastAsia"/>
          <w:lang w:val="en-US" w:eastAsia="ja-JP"/>
        </w:rPr>
      </w:pPr>
      <w:r>
        <w:t>1.7</w:t>
      </w:r>
      <w:r>
        <w:rPr>
          <w:rFonts w:eastAsiaTheme="minorEastAsia"/>
          <w:lang w:val="en-US" w:eastAsia="ja-JP"/>
        </w:rPr>
        <w:tab/>
      </w:r>
      <w:r>
        <w:t>Patterns</w:t>
      </w:r>
      <w:r>
        <w:tab/>
      </w:r>
      <w:r>
        <w:fldChar w:fldCharType="begin"/>
      </w:r>
      <w:r>
        <w:instrText xml:space="preserve"> PAGEREF _Toc99640322 \h </w:instrText>
      </w:r>
      <w:r>
        <w:fldChar w:fldCharType="separate"/>
      </w:r>
      <w:r>
        <w:t>v</w:t>
      </w:r>
      <w:r>
        <w:fldChar w:fldCharType="end"/>
      </w:r>
    </w:p>
    <w:p w:rsidR="00506CBF" w:rsidRDefault="00506CBF" w14:paraId="0E5DBD15" w14:textId="0CEA0282">
      <w:pPr>
        <w:pStyle w:val="TOC1"/>
        <w:rPr>
          <w:rFonts w:eastAsiaTheme="minorEastAsia"/>
          <w:lang w:val="en-US" w:eastAsia="ja-JP"/>
        </w:rPr>
      </w:pPr>
      <w:r>
        <w:t>2</w:t>
      </w:r>
      <w:r>
        <w:rPr>
          <w:rFonts w:eastAsiaTheme="minorEastAsia"/>
          <w:lang w:val="en-US" w:eastAsia="ja-JP"/>
        </w:rPr>
        <w:tab/>
      </w:r>
      <w:r>
        <w:t>to Template Dated 31 Mar 2022</w:t>
      </w:r>
      <w:r>
        <w:tab/>
      </w:r>
      <w:r>
        <w:fldChar w:fldCharType="begin"/>
      </w:r>
      <w:r>
        <w:instrText xml:space="preserve"> PAGEREF _Toc99640323 \h </w:instrText>
      </w:r>
      <w:r>
        <w:fldChar w:fldCharType="separate"/>
      </w:r>
      <w:r>
        <w:t>vi</w:t>
      </w:r>
      <w:r>
        <w:fldChar w:fldCharType="end"/>
      </w:r>
    </w:p>
    <w:p w:rsidR="00506CBF" w:rsidRDefault="00506CBF" w14:paraId="3D2B8DDE" w14:textId="12B4A3E4">
      <w:pPr>
        <w:pStyle w:val="TOC1"/>
        <w:rPr>
          <w:rFonts w:eastAsiaTheme="minorEastAsia"/>
          <w:lang w:val="en-US" w:eastAsia="ja-JP"/>
        </w:rPr>
      </w:pPr>
      <w:r>
        <w:t>3</w:t>
      </w:r>
      <w:r>
        <w:rPr>
          <w:rFonts w:eastAsiaTheme="minorEastAsia"/>
          <w:lang w:val="en-US" w:eastAsia="ja-JP"/>
        </w:rPr>
        <w:tab/>
      </w:r>
      <w:r>
        <w:t>An example annex</w:t>
      </w:r>
      <w:r>
        <w:tab/>
      </w:r>
      <w:r>
        <w:fldChar w:fldCharType="begin"/>
      </w:r>
      <w:r>
        <w:instrText xml:space="preserve"> PAGEREF _Toc99640324 \h </w:instrText>
      </w:r>
      <w:r>
        <w:fldChar w:fldCharType="separate"/>
      </w:r>
      <w:r>
        <w:t>vi</w:t>
      </w:r>
      <w:r>
        <w:fldChar w:fldCharType="end"/>
      </w:r>
    </w:p>
    <w:p w:rsidR="00506CBF" w:rsidRDefault="00506CBF" w14:paraId="4AEE632D" w14:textId="487FFC83">
      <w:pPr>
        <w:pStyle w:val="TOC1"/>
        <w:rPr>
          <w:rFonts w:eastAsiaTheme="minorEastAsia"/>
          <w:lang w:val="en-US" w:eastAsia="ja-JP"/>
        </w:rPr>
      </w:pPr>
      <w:r>
        <w:t>4</w:t>
      </w:r>
      <w:r>
        <w:rPr>
          <w:rFonts w:eastAsiaTheme="minorEastAsia"/>
          <w:lang w:val="en-US" w:eastAsia="ja-JP"/>
        </w:rPr>
        <w:tab/>
      </w:r>
      <w:r>
        <w:t>An example appendix</w:t>
      </w:r>
      <w:r>
        <w:tab/>
      </w:r>
      <w:r>
        <w:fldChar w:fldCharType="begin"/>
      </w:r>
      <w:r>
        <w:instrText xml:space="preserve"> PAGEREF _Toc99640325 \h </w:instrText>
      </w:r>
      <w:r>
        <w:fldChar w:fldCharType="separate"/>
      </w:r>
      <w:r>
        <w:t>vi</w:t>
      </w:r>
      <w:r>
        <w:fldChar w:fldCharType="end"/>
      </w:r>
    </w:p>
    <w:p w:rsidRPr="006E1FA0" w:rsidR="00A5224F" w:rsidP="00A5224F" w:rsidRDefault="00965E73" w14:paraId="4980B40E" w14:textId="365F93E8">
      <w:pPr>
        <w:rPr>
          <w:lang w:val="en-GB"/>
        </w:rPr>
      </w:pPr>
      <w:r>
        <w:rPr>
          <w:lang w:val="en-GB"/>
        </w:rPr>
        <w:fldChar w:fldCharType="end"/>
      </w:r>
    </w:p>
    <w:p w:rsidRPr="006E1FA0" w:rsidR="00A5224F" w:rsidP="00965E73" w:rsidRDefault="00A5224F" w14:paraId="69884F35" w14:textId="77777777">
      <w:pPr>
        <w:pStyle w:val="HeadingTOC"/>
      </w:pPr>
      <w:r w:rsidRPr="006E1FA0">
        <w:t>Figures</w:t>
      </w:r>
      <w:bookmarkEnd w:id="1"/>
    </w:p>
    <w:p w:rsidR="004E6E1A" w:rsidRDefault="00A5224F" w14:paraId="24909219" w14:textId="6B929932">
      <w:pPr>
        <w:pStyle w:val="TableofFigures"/>
        <w:rPr>
          <w:rFonts w:eastAsiaTheme="minorEastAsia"/>
          <w:lang w:val="en-US" w:eastAsia="ja-JP"/>
        </w:rPr>
      </w:pPr>
      <w:r w:rsidRPr="006E1FA0">
        <w:rPr>
          <w:lang w:val="en-GB"/>
        </w:rPr>
        <w:fldChar w:fldCharType="begin"/>
      </w:r>
      <w:r w:rsidRPr="006E1FA0">
        <w:rPr>
          <w:lang w:val="en-GB"/>
        </w:rPr>
        <w:instrText xml:space="preserve"> TOC \h \z \c "Figure" </w:instrText>
      </w:r>
      <w:r w:rsidRPr="006E1FA0">
        <w:rPr>
          <w:lang w:val="en-GB"/>
        </w:rPr>
        <w:fldChar w:fldCharType="separate"/>
      </w:r>
      <w:hyperlink w:history="1" w:anchor="_Toc99640326">
        <w:r w:rsidRPr="0038270F" w:rsidR="004E6E1A">
          <w:rPr>
            <w:rStyle w:val="Hyperlink"/>
          </w:rPr>
          <w:t>Figure 1: Federation</w:t>
        </w:r>
        <w:r w:rsidR="004E6E1A">
          <w:rPr>
            <w:webHidden/>
          </w:rPr>
          <w:tab/>
        </w:r>
        <w:r w:rsidR="004E6E1A">
          <w:rPr>
            <w:webHidden/>
          </w:rPr>
          <w:fldChar w:fldCharType="begin"/>
        </w:r>
        <w:r w:rsidR="004E6E1A">
          <w:rPr>
            <w:webHidden/>
          </w:rPr>
          <w:instrText xml:space="preserve"> PAGEREF _Toc99640326 \h </w:instrText>
        </w:r>
        <w:r w:rsidR="004E6E1A">
          <w:rPr>
            <w:webHidden/>
          </w:rPr>
        </w:r>
        <w:r w:rsidR="004E6E1A">
          <w:rPr>
            <w:webHidden/>
          </w:rPr>
          <w:fldChar w:fldCharType="separate"/>
        </w:r>
        <w:r w:rsidR="004E6E1A">
          <w:rPr>
            <w:webHidden/>
          </w:rPr>
          <w:t>iv</w:t>
        </w:r>
        <w:r w:rsidR="004E6E1A">
          <w:rPr>
            <w:webHidden/>
          </w:rPr>
          <w:fldChar w:fldCharType="end"/>
        </w:r>
      </w:hyperlink>
    </w:p>
    <w:p w:rsidR="004E6E1A" w:rsidRDefault="008B4799" w14:paraId="5941973B" w14:textId="5239FFDB">
      <w:pPr>
        <w:pStyle w:val="TableofFigures"/>
        <w:rPr>
          <w:rFonts w:eastAsiaTheme="minorEastAsia"/>
          <w:lang w:val="en-US" w:eastAsia="ja-JP"/>
        </w:rPr>
      </w:pPr>
      <w:hyperlink w:history="1" w:anchor="_Toc99640327">
        <w:r w:rsidRPr="0038270F" w:rsidR="004E6E1A">
          <w:rPr>
            <w:rStyle w:val="Hyperlink"/>
          </w:rPr>
          <w:t>Figure 2: Identity Schema</w:t>
        </w:r>
        <w:r w:rsidR="004E6E1A">
          <w:rPr>
            <w:webHidden/>
          </w:rPr>
          <w:tab/>
        </w:r>
        <w:r w:rsidR="004E6E1A">
          <w:rPr>
            <w:webHidden/>
          </w:rPr>
          <w:fldChar w:fldCharType="begin"/>
        </w:r>
        <w:r w:rsidR="004E6E1A">
          <w:rPr>
            <w:webHidden/>
          </w:rPr>
          <w:instrText xml:space="preserve"> PAGEREF _Toc99640327 \h </w:instrText>
        </w:r>
        <w:r w:rsidR="004E6E1A">
          <w:rPr>
            <w:webHidden/>
          </w:rPr>
        </w:r>
        <w:r w:rsidR="004E6E1A">
          <w:rPr>
            <w:webHidden/>
          </w:rPr>
          <w:fldChar w:fldCharType="separate"/>
        </w:r>
        <w:r w:rsidR="004E6E1A">
          <w:rPr>
            <w:webHidden/>
          </w:rPr>
          <w:t>iv</w:t>
        </w:r>
        <w:r w:rsidR="004E6E1A">
          <w:rPr>
            <w:webHidden/>
          </w:rPr>
          <w:fldChar w:fldCharType="end"/>
        </w:r>
      </w:hyperlink>
    </w:p>
    <w:p w:rsidRPr="006E1FA0" w:rsidR="00A5224F" w:rsidP="00A5224F" w:rsidRDefault="00A5224F" w14:paraId="778C2B37" w14:textId="44539D95">
      <w:pPr>
        <w:rPr>
          <w:lang w:val="en-GB"/>
        </w:rPr>
      </w:pP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6EA01C58">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8B4799">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916484" w:rsidRDefault="00916484" w14:paraId="0EB612CD" w14:textId="680BCF1B">
      <w:pPr>
        <w:spacing w:after="120" w:line="240" w:lineRule="exact"/>
      </w:pPr>
      <w:r>
        <w:br w:type="page"/>
      </w:r>
    </w:p>
    <w:p w:rsidR="00A16349" w:rsidP="00A16349" w:rsidRDefault="00A16349" w14:paraId="22B586D0" w14:textId="77777777">
      <w:pPr>
        <w:pStyle w:val="Heading1"/>
      </w:pPr>
      <w:bookmarkStart w:name="_Toc99640316" w:id="3"/>
      <w:bookmarkStart w:name="authentication-reference-architecture" w:id="4"/>
      <w:r>
        <w:t>AUTHENTICATION Reference Architecture</w:t>
      </w:r>
      <w:bookmarkEnd w:id="3"/>
    </w:p>
    <w:p w:rsidR="00A16349" w:rsidP="00A16349" w:rsidRDefault="00A16349" w14:paraId="29019535" w14:textId="77777777">
      <w:pPr>
        <w:pStyle w:val="Heading3"/>
      </w:pPr>
      <w:bookmarkStart w:name="references" w:id="5"/>
      <w:r>
        <w:t>References:</w:t>
      </w:r>
    </w:p>
    <w:p w:rsidR="00A16349" w:rsidP="00A16349" w:rsidRDefault="00A16349" w14:paraId="1599BF10" w14:textId="77777777">
      <w:pPr>
        <w:pStyle w:val="Heading2"/>
      </w:pPr>
      <w:bookmarkStart w:name="_Toc99640317" w:id="6"/>
      <w:bookmarkStart w:name="introduction" w:id="7"/>
      <w:bookmarkEnd w:id="5"/>
      <w:r>
        <w:t>Introduction</w:t>
      </w:r>
      <w:bookmarkEnd w:id="6"/>
    </w:p>
    <w:p w:rsidR="00A16349" w:rsidP="00A16349" w:rsidRDefault="00A16349" w14:paraId="464375D8" w14:textId="213BBB03">
      <w:pPr>
        <w:pStyle w:val="FirstParagraph"/>
      </w:pPr>
      <w:r>
        <w:t xml:space="preserve">Across </w:t>
      </w:r>
      <w:r w:rsidR="00DF0E7C">
        <w:t>our business</w:t>
      </w:r>
      <w:r>
        <w:t xml:space="preserve">, there is an increasing level of technical interoperability required to enable nations to conduct missions. Trust between </w:t>
      </w:r>
      <w:r w:rsidR="00A13A5D">
        <w:t>enterprises</w:t>
      </w:r>
      <w:r>
        <w:t xml:space="preserve"> is an essential part of life, human interaction depends on it.</w:t>
      </w:r>
    </w:p>
    <w:p w:rsidR="00A16349" w:rsidP="596F1131" w:rsidRDefault="00A16349" w14:paraId="250CBFAE" w14:textId="012AD92F">
      <w:pPr>
        <w:pStyle w:val="BodyText"/>
        <w:numPr>
          <w:numId w:val="0"/>
        </w:numPr>
        <w:ind w:left="0"/>
      </w:pPr>
      <w:r w:rsidR="00A16349">
        <w:rPr/>
        <w:t xml:space="preserve">Nations that share partnerships naturally cannot verify foreign personnel, </w:t>
      </w:r>
      <w:r w:rsidR="00DF0E7C">
        <w:rPr/>
        <w:t>however,</w:t>
      </w:r>
      <w:r w:rsidR="00A16349">
        <w:rPr/>
        <w:t xml:space="preserve"> trusts that the foreign government does. Maintaining an elevated level of trust with parties enables acceptance of various management standards, </w:t>
      </w:r>
      <w:r w:rsidR="00DF0E7C">
        <w:rPr/>
        <w:t>practices,</w:t>
      </w:r>
      <w:r w:rsidR="00A16349">
        <w:rPr/>
        <w:t xml:space="preserve"> and policies, such as determination of identity, local authentication mechanisms, </w:t>
      </w:r>
      <w:r w:rsidR="00A13A5D">
        <w:rPr/>
        <w:t>privileges,</w:t>
      </w:r>
      <w:r w:rsidR="00A16349">
        <w:rPr/>
        <w:t xml:space="preserve"> and non-reputability of identifiers.</w:t>
      </w:r>
    </w:p>
    <w:p w:rsidR="00A16349" w:rsidP="00A16349" w:rsidRDefault="00A16349" w14:paraId="75223260" w14:textId="77777777">
      <w:pPr>
        <w:pStyle w:val="Heading3"/>
      </w:pPr>
      <w:bookmarkStart w:name="definition" w:id="8"/>
      <w:r>
        <w:t>Definition</w:t>
      </w:r>
    </w:p>
    <w:p w:rsidR="00A16349" w:rsidP="66CD9C53" w:rsidRDefault="00A16349" w14:paraId="3BF3879C" w14:textId="04BA8710">
      <w:pPr>
        <w:pStyle w:val="FirstParagraph"/>
      </w:pPr>
      <w:r w:rsidRPr="66CD9C53">
        <w:rPr>
          <w:i/>
          <w:iCs/>
        </w:rPr>
        <w:t>Authentication</w:t>
      </w:r>
      <w:r>
        <w:t xml:space="preserve"> verifies who you are. It is used to inform Access Control that enables the right entities to access the right resources at the right times, for the right reasons and in what ways.</w:t>
      </w:r>
    </w:p>
    <w:p w:rsidR="00A16349" w:rsidP="596F1131" w:rsidRDefault="00A16349" w14:paraId="08A63388" w14:textId="7B4EE24D">
      <w:pPr>
        <w:pStyle w:val="BodyText"/>
        <w:numPr>
          <w:numId w:val="0"/>
        </w:numPr>
        <w:ind w:left="0"/>
      </w:pPr>
      <w:r w:rsidR="00A16349">
        <w:rPr/>
        <w:t xml:space="preserve">The function for </w:t>
      </w:r>
      <w:r w:rsidR="00A16349">
        <w:rPr/>
        <w:t>establishing</w:t>
      </w:r>
      <w:r w:rsidR="00A16349">
        <w:rPr/>
        <w:t xml:space="preserve"> the validity and assurance of a claimed identity of an entity in an information or communications system, by testing the credentials supplied by the entity making the claim/assertion.</w:t>
      </w:r>
    </w:p>
    <w:p w:rsidR="00A16349" w:rsidP="00A16349" w:rsidRDefault="00A16349" w14:paraId="6B13A34C" w14:textId="77777777">
      <w:pPr>
        <w:pStyle w:val="Heading3"/>
      </w:pPr>
      <w:bookmarkStart w:name="scope" w:id="9"/>
      <w:bookmarkEnd w:id="8"/>
      <w:r>
        <w:t>Scope</w:t>
      </w:r>
    </w:p>
    <w:p w:rsidR="00A16349" w:rsidP="00A16349" w:rsidRDefault="00A16349" w14:paraId="6B6C91F8" w14:textId="77777777">
      <w:pPr>
        <w:pStyle w:val="FirstParagraph"/>
      </w:pPr>
      <w:r>
        <w:rPr>
          <w:i/>
          <w:iCs/>
        </w:rPr>
        <w:t>Authentication</w:t>
      </w:r>
      <w:r>
        <w:t xml:space="preserve"> is relevant to multiple fields that cover both the logical aspects of technology and non-technology areas (for example physical assets).</w:t>
      </w:r>
    </w:p>
    <w:p w:rsidR="00A16349" w:rsidP="596F1131" w:rsidRDefault="00A16349" w14:paraId="3F28BE92" w14:textId="77777777">
      <w:pPr>
        <w:pStyle w:val="BodyText"/>
        <w:numPr>
          <w:numId w:val="0"/>
        </w:numPr>
        <w:ind w:left="0"/>
      </w:pPr>
      <w:r w:rsidR="00A16349">
        <w:rPr/>
        <w:t xml:space="preserve">This Reference Architecture is only concerned with the technology areas that pertain to Authentication within the </w:t>
      </w:r>
      <w:r w:rsidRPr="596F1131" w:rsidR="00A16349">
        <w:rPr>
          <w:i w:val="1"/>
          <w:iCs w:val="1"/>
        </w:rPr>
        <w:t>Defence Information Environment</w:t>
      </w:r>
      <w:r w:rsidR="00A16349">
        <w:rPr/>
        <w:t>.</w:t>
      </w:r>
    </w:p>
    <w:p w:rsidR="00A16349" w:rsidP="00A16349" w:rsidRDefault="00A16349" w14:paraId="1923BB09" w14:textId="77777777">
      <w:pPr>
        <w:pStyle w:val="Heading3"/>
      </w:pPr>
      <w:bookmarkStart w:name="audience" w:id="10"/>
      <w:bookmarkEnd w:id="9"/>
      <w:r>
        <w:t>Audience</w:t>
      </w:r>
    </w:p>
    <w:p w:rsidR="00A16349" w:rsidP="00A16349" w:rsidRDefault="00A16349" w14:paraId="0ACB1380" w14:textId="6FF849DD">
      <w:pPr>
        <w:pStyle w:val="FirstParagraph"/>
      </w:pPr>
      <w:r>
        <w:t xml:space="preserve">This document is for solution architects and capability planners. It is intended to guide and constrain technical solutions to fit within the overall </w:t>
      </w:r>
      <w:r w:rsidR="00DF0E7C">
        <w:t>our</w:t>
      </w:r>
      <w:r>
        <w:t xml:space="preserve"> enterprise. Planners involved in the capability planning function should apply the language and concepts introduced to ensure a consistent approach.</w:t>
      </w:r>
    </w:p>
    <w:p w:rsidR="00A16349" w:rsidP="00A16349" w:rsidRDefault="00A16349" w14:paraId="2BB7D710" w14:textId="77777777">
      <w:pPr>
        <w:pStyle w:val="Heading2"/>
      </w:pPr>
      <w:bookmarkStart w:name="_Toc99640318" w:id="11"/>
      <w:bookmarkStart w:name="authentication" w:id="12"/>
      <w:bookmarkEnd w:id="7"/>
      <w:bookmarkEnd w:id="10"/>
      <w:r>
        <w:t>Authentication</w:t>
      </w:r>
      <w:bookmarkEnd w:id="11"/>
    </w:p>
    <w:p w:rsidR="00A16349" w:rsidP="00A16349" w:rsidRDefault="00A16349" w14:paraId="46C2582E" w14:textId="77777777">
      <w:pPr>
        <w:pStyle w:val="FirstParagraph"/>
      </w:pPr>
      <w:r>
        <w:t>Authentication is used to determine whether someone or something is, in fact who or what it is declared to be. Authentication may contribute towards access control; however, it is not the same.</w:t>
      </w:r>
    </w:p>
    <w:p w:rsidR="00A16349" w:rsidP="596F1131" w:rsidRDefault="00A16349" w14:paraId="28BDAE9C" w14:textId="77777777">
      <w:pPr>
        <w:pStyle w:val="BodyText"/>
        <w:numPr>
          <w:numId w:val="0"/>
        </w:numPr>
        <w:ind w:left="0"/>
      </w:pPr>
      <w:r w:rsidR="00A16349">
        <w:rPr/>
        <w:t>Authentication can be:</w:t>
      </w:r>
    </w:p>
    <w:p w:rsidR="00A16349" w:rsidP="596F1131" w:rsidRDefault="00A16349" w14:paraId="0FE05E9B" w14:textId="77777777">
      <w:pPr>
        <w:pStyle w:val="BodyText"/>
        <w:numPr>
          <w:numId w:val="0"/>
        </w:numPr>
        <w:ind w:left="207"/>
      </w:pPr>
      <w:r w:rsidRPr="596F1131" w:rsidR="00A16349">
        <w:rPr>
          <w:b w:val="1"/>
          <w:bCs w:val="1"/>
        </w:rPr>
        <w:t>Direct.</w:t>
      </w:r>
      <w:r w:rsidR="00A16349">
        <w:rPr/>
        <w:t xml:space="preserve"> Interaction occurs inside the application boundary, without the need for an intermediary. If the shared secret between a requester and application is compromised, only the relationship between those two parties is compromised and not the entire model.</w:t>
      </w:r>
    </w:p>
    <w:p w:rsidR="00A16349" w:rsidP="596F1131" w:rsidRDefault="00A16349" w14:paraId="2D9A222C" w14:textId="77777777">
      <w:pPr>
        <w:pStyle w:val="BodyText"/>
        <w:numPr>
          <w:numId w:val="0"/>
        </w:numPr>
        <w:ind w:left="207"/>
      </w:pPr>
      <w:r w:rsidRPr="596F1131" w:rsidR="00A16349">
        <w:rPr>
          <w:b w:val="1"/>
          <w:bCs w:val="1"/>
        </w:rPr>
        <w:t>Brokered.</w:t>
      </w:r>
      <w:r w:rsidR="00A16349">
        <w:rPr/>
        <w:t xml:space="preserve"> Interaction occurs outside the boundary of the application, where an intermediary acts on behalf of an entity. An intermediary manages trust centrally, which </w:t>
      </w:r>
      <w:r w:rsidR="00A16349">
        <w:rPr/>
        <w:t>eliminates</w:t>
      </w:r>
      <w:r w:rsidR="00A16349">
        <w:rPr/>
        <w:t xml:space="preserve"> the need for each entity and application to independently manage their own trust relationships. Examples of brokered authentication include Public Key Infrastructure, Kerberos, </w:t>
      </w:r>
      <w:r w:rsidR="00A16349">
        <w:rPr/>
        <w:t>SAML</w:t>
      </w:r>
      <w:r w:rsidR="00A16349">
        <w:rPr/>
        <w:t>, and OAuth.</w:t>
      </w:r>
    </w:p>
    <w:p w:rsidR="00A16349" w:rsidP="00A16349" w:rsidRDefault="00A16349" w14:paraId="0D1DBEDD" w14:textId="77777777">
      <w:pPr>
        <w:pStyle w:val="Heading3"/>
      </w:pPr>
      <w:bookmarkStart w:name="federation" w:id="13"/>
      <w:r>
        <w:t>Federation</w:t>
      </w:r>
    </w:p>
    <w:p w:rsidR="00A16349" w:rsidP="66CD9C53" w:rsidRDefault="00A16349" w14:paraId="492FE5B3" w14:textId="6A28B831">
      <w:pPr>
        <w:pStyle w:val="FirstParagraph"/>
      </w:pPr>
      <w:r>
        <w:t>Most modern applications have the potential to simplify authentication logic; these types do not provide mechanisms for managing the identity lifecycle of an entity. Figure 1 shows that shifting the authentication layer outside the traditional model means that the application does not hold onto sensitive data, therefore implies federation.</w:t>
      </w:r>
    </w:p>
    <w:p w:rsidR="00796D55" w:rsidP="00796D55" w:rsidRDefault="00A16349" w14:paraId="09F00563" w14:textId="77777777">
      <w:pPr>
        <w:pStyle w:val="CaptionedFigure"/>
      </w:pPr>
      <w:r>
        <w:rPr>
          <w:noProof/>
        </w:rPr>
        <w:drawing>
          <wp:inline distT="0" distB="0" distL="0" distR="0" wp14:anchorId="6B535FC1" wp14:editId="788D699E">
            <wp:extent cx="5334000" cy="678689"/>
            <wp:effectExtent l="0" t="0" r="0" b="0"/>
            <wp:docPr id="29" name="Picture" descr="Figure 1: Federation"/>
            <wp:cNvGraphicFramePr/>
            <a:graphic xmlns:a="http://schemas.openxmlformats.org/drawingml/2006/main">
              <a:graphicData uri="http://schemas.openxmlformats.org/drawingml/2006/picture">
                <pic:pic xmlns:pic="http://schemas.openxmlformats.org/drawingml/2006/picture">
                  <pic:nvPicPr>
                    <pic:cNvPr id="30" name="Picture" descr="./media/image1.emf"/>
                    <pic:cNvPicPr>
                      <a:picLocks noChangeAspect="1" noChangeArrowheads="1"/>
                    </pic:cNvPicPr>
                  </pic:nvPicPr>
                  <pic:blipFill>
                    <a:blip r:embed="rId12"/>
                    <a:stretch>
                      <a:fillRect/>
                    </a:stretch>
                  </pic:blipFill>
                  <pic:spPr bwMode="auto">
                    <a:xfrm>
                      <a:off x="0" y="0"/>
                      <a:ext cx="5334000" cy="678689"/>
                    </a:xfrm>
                    <a:prstGeom prst="rect">
                      <a:avLst/>
                    </a:prstGeom>
                    <a:noFill/>
                    <a:ln w="9525">
                      <a:noFill/>
                      <a:headEnd/>
                      <a:tailEnd/>
                    </a:ln>
                  </pic:spPr>
                </pic:pic>
              </a:graphicData>
            </a:graphic>
          </wp:inline>
        </w:drawing>
      </w:r>
    </w:p>
    <w:p w:rsidR="00A16349" w:rsidP="00796D55" w:rsidRDefault="00796D55" w14:paraId="4D8BCD75" w14:textId="2597F52F">
      <w:pPr>
        <w:pStyle w:val="Caption"/>
      </w:pPr>
      <w:bookmarkStart w:name="_Toc99640326" w:id="14"/>
      <w:r>
        <w:t xml:space="preserve">Figure </w:t>
      </w:r>
      <w:r>
        <w:fldChar w:fldCharType="begin"/>
      </w:r>
      <w:r>
        <w:instrText>SEQ Figure \* ARABIC</w:instrText>
      </w:r>
      <w:r>
        <w:fldChar w:fldCharType="separate"/>
      </w:r>
      <w:r>
        <w:rPr>
          <w:noProof/>
        </w:rPr>
        <w:t>1</w:t>
      </w:r>
      <w:r>
        <w:fldChar w:fldCharType="end"/>
      </w:r>
      <w:r w:rsidRPr="002F07E3">
        <w:t>: Federation</w:t>
      </w:r>
      <w:bookmarkEnd w:id="14"/>
    </w:p>
    <w:p w:rsidR="00A16349" w:rsidP="596F1131" w:rsidRDefault="00A16349" w14:paraId="03D81021" w14:textId="6CD06539">
      <w:pPr>
        <w:pStyle w:val="BodyText"/>
        <w:numPr>
          <w:numId w:val="0"/>
        </w:numPr>
        <w:ind w:left="0"/>
      </w:pPr>
      <w:r w:rsidR="00A16349">
        <w:rPr/>
        <w:t xml:space="preserve">In technology, Federation implies linking a person’s electronic representation of an identity and attributes stored across multiple distinct systems. This </w:t>
      </w:r>
      <w:r w:rsidR="00A16349">
        <w:rPr/>
        <w:t>provides</w:t>
      </w:r>
      <w:r w:rsidR="00A16349">
        <w:rPr/>
        <w:t xml:space="preserve"> collaboration capabilities across multiple applications that may be distributed across organisations, geographies, or business units.</w:t>
      </w:r>
    </w:p>
    <w:p w:rsidR="00A16349" w:rsidP="596F1131" w:rsidRDefault="00A16349" w14:paraId="12EF6489" w14:textId="77777777">
      <w:pPr>
        <w:pStyle w:val="BodyText"/>
        <w:numPr>
          <w:numId w:val="0"/>
        </w:numPr>
        <w:ind w:left="0"/>
      </w:pPr>
      <w:r w:rsidR="00A16349">
        <w:rPr/>
        <w:t xml:space="preserve">Partners that interact with Defence may be subjected to further shifting of their token’s claims. This is due to the nature of the defined set of schemas which may </w:t>
      </w:r>
      <w:r w:rsidR="00A16349">
        <w:rPr/>
        <w:t>contain</w:t>
      </w:r>
      <w:r w:rsidR="00A16349">
        <w:rPr/>
        <w:t xml:space="preserve"> existing attributes into the identity schema of an application. Other applications may </w:t>
      </w:r>
      <w:r w:rsidR="00A16349">
        <w:rPr/>
        <w:t>contain</w:t>
      </w:r>
      <w:r w:rsidR="00A16349">
        <w:rPr/>
        <w:t xml:space="preserve"> variations of identity schemas which may introduce new attributes that are not specified. Therefore, the identity aggregation needs to know the attributes that are semantically equivalent to one another. Figure 2 </w:t>
      </w:r>
      <w:r w:rsidR="00A16349">
        <w:rPr/>
        <w:t>represents</w:t>
      </w:r>
      <w:r w:rsidR="00A16349">
        <w:rPr/>
        <w:t xml:space="preserve"> the interaction of several autonomous units, with a greater need for interoperability.</w:t>
      </w:r>
    </w:p>
    <w:p w:rsidR="00796D55" w:rsidP="00796D55" w:rsidRDefault="00A16349" w14:paraId="3E54C586" w14:textId="77777777">
      <w:pPr>
        <w:pStyle w:val="CaptionedFigure"/>
      </w:pPr>
      <w:r>
        <w:rPr>
          <w:noProof/>
        </w:rPr>
        <w:drawing>
          <wp:inline distT="0" distB="0" distL="0" distR="0" wp14:anchorId="6419D200" wp14:editId="4D9A30BA">
            <wp:extent cx="5334000" cy="576072"/>
            <wp:effectExtent l="0" t="0" r="0" b="0"/>
            <wp:docPr id="32" name="Picture" descr="Figure 1: Federation"/>
            <wp:cNvGraphicFramePr/>
            <a:graphic xmlns:a="http://schemas.openxmlformats.org/drawingml/2006/main">
              <a:graphicData uri="http://schemas.openxmlformats.org/drawingml/2006/picture">
                <pic:pic xmlns:pic="http://schemas.openxmlformats.org/drawingml/2006/picture">
                  <pic:nvPicPr>
                    <pic:cNvPr id="33" name="Picture" descr="./media/image2.emf"/>
                    <pic:cNvPicPr>
                      <a:picLocks noChangeAspect="1" noChangeArrowheads="1"/>
                    </pic:cNvPicPr>
                  </pic:nvPicPr>
                  <pic:blipFill>
                    <a:blip r:embed="rId13"/>
                    <a:stretch>
                      <a:fillRect/>
                    </a:stretch>
                  </pic:blipFill>
                  <pic:spPr bwMode="auto">
                    <a:xfrm>
                      <a:off x="0" y="0"/>
                      <a:ext cx="5334000" cy="576072"/>
                    </a:xfrm>
                    <a:prstGeom prst="rect">
                      <a:avLst/>
                    </a:prstGeom>
                    <a:noFill/>
                    <a:ln w="9525">
                      <a:noFill/>
                      <a:headEnd/>
                      <a:tailEnd/>
                    </a:ln>
                  </pic:spPr>
                </pic:pic>
              </a:graphicData>
            </a:graphic>
          </wp:inline>
        </w:drawing>
      </w:r>
    </w:p>
    <w:p w:rsidR="00A16349" w:rsidP="00796D55" w:rsidRDefault="00796D55" w14:paraId="04F08522" w14:textId="45E9AD9D">
      <w:pPr>
        <w:pStyle w:val="Caption"/>
      </w:pPr>
      <w:bookmarkStart w:name="_Toc99640327" w:id="15"/>
      <w:r>
        <w:t xml:space="preserve">Figure </w:t>
      </w:r>
      <w:r>
        <w:fldChar w:fldCharType="begin"/>
      </w:r>
      <w:r>
        <w:instrText>SEQ Figure \* ARABIC</w:instrText>
      </w:r>
      <w:r>
        <w:fldChar w:fldCharType="separate"/>
      </w:r>
      <w:r>
        <w:rPr>
          <w:noProof/>
        </w:rPr>
        <w:t>2</w:t>
      </w:r>
      <w:r>
        <w:fldChar w:fldCharType="end"/>
      </w:r>
      <w:r>
        <w:t xml:space="preserve">: </w:t>
      </w:r>
      <w:r w:rsidRPr="009422AB">
        <w:t>Identity Schema</w:t>
      </w:r>
      <w:bookmarkEnd w:id="15"/>
    </w:p>
    <w:p w:rsidR="00A16349" w:rsidP="00796D55" w:rsidRDefault="00A16349" w14:paraId="2677F476" w14:textId="462856BE">
      <w:pPr>
        <w:pStyle w:val="ImageCaption"/>
      </w:pPr>
      <w:r>
        <w:t>Authentication techniques are used to validate an entity’s identity using identifiers based on various techniques, ranging from simple logon something the entity knows, to more complex mechanisms based on what the entity is, such as retinal pattern, hair colour or other biometric identifiers.</w:t>
      </w:r>
    </w:p>
    <w:p w:rsidR="00A16349" w:rsidP="00A16349" w:rsidRDefault="00A16349" w14:paraId="62EA0751" w14:textId="77777777">
      <w:pPr>
        <w:pStyle w:val="Heading3"/>
      </w:pPr>
      <w:bookmarkStart w:name="trust" w:id="16"/>
      <w:bookmarkEnd w:id="13"/>
      <w:r>
        <w:t>Trust</w:t>
      </w:r>
    </w:p>
    <w:p w:rsidR="00A16349" w:rsidP="66CD9C53" w:rsidRDefault="00A16349" w14:paraId="47278DF6" w14:textId="3A3E9A24">
      <w:pPr>
        <w:pStyle w:val="FirstParagraph"/>
      </w:pPr>
      <w:r>
        <w:t>Skipping trust before authentication occurs introduces the risk of an agent acting under false identity. Technology enables capability which identifies identity mismatch patterns by scanning the agent before authentication occurs.</w:t>
      </w:r>
    </w:p>
    <w:p w:rsidR="00A16349" w:rsidP="596F1131" w:rsidRDefault="00A16349" w14:paraId="537DE08C" w14:textId="77777777">
      <w:pPr>
        <w:pStyle w:val="BodyText"/>
        <w:numPr>
          <w:numId w:val="0"/>
        </w:numPr>
        <w:ind w:left="0"/>
      </w:pPr>
      <w:r w:rsidR="00A16349">
        <w:rPr/>
        <w:t xml:space="preserve">Trust is one of the key elements in federation. Trust may vary; however, fundamentally it </w:t>
      </w:r>
      <w:r w:rsidR="00A16349">
        <w:rPr/>
        <w:t>contains</w:t>
      </w:r>
      <w:r w:rsidR="00A16349">
        <w:rPr/>
        <w:t xml:space="preserve"> authentication between organisations that have </w:t>
      </w:r>
      <w:r w:rsidR="00A16349">
        <w:rPr/>
        <w:t>established</w:t>
      </w:r>
      <w:r w:rsidR="00A16349">
        <w:rPr/>
        <w:t xml:space="preserve"> trust for shared access to a set of functions. Using Reference D, trust is </w:t>
      </w:r>
      <w:r w:rsidR="00A16349">
        <w:rPr/>
        <w:t>determined</w:t>
      </w:r>
      <w:r w:rsidR="00A16349">
        <w:rPr/>
        <w:t xml:space="preserve"> by:</w:t>
      </w:r>
    </w:p>
    <w:p w:rsidR="00A16349" w:rsidP="596F1131" w:rsidRDefault="00A16349" w14:paraId="1F1C2DF5" w14:textId="77777777">
      <w:pPr>
        <w:pStyle w:val="BodyText"/>
        <w:numPr>
          <w:numId w:val="0"/>
        </w:numPr>
        <w:ind w:left="0"/>
      </w:pPr>
      <w:r w:rsidRPr="596F1131" w:rsidR="00A16349">
        <w:rPr>
          <w:b w:val="1"/>
          <w:bCs w:val="1"/>
        </w:rPr>
        <w:t>Level 1.</w:t>
      </w:r>
      <w:r w:rsidR="00A16349">
        <w:rPr/>
        <w:t xml:space="preserve"> Little or no confidence in the asserted identity’s validity.</w:t>
      </w:r>
    </w:p>
    <w:p w:rsidR="00A16349" w:rsidP="596F1131" w:rsidRDefault="00A16349" w14:paraId="171BD457" w14:textId="77777777">
      <w:pPr>
        <w:pStyle w:val="BodyText"/>
        <w:numPr>
          <w:numId w:val="0"/>
        </w:numPr>
        <w:ind w:left="0"/>
      </w:pPr>
      <w:r w:rsidRPr="596F1131" w:rsidR="00A16349">
        <w:rPr>
          <w:b w:val="1"/>
          <w:bCs w:val="1"/>
        </w:rPr>
        <w:t>Level 2.</w:t>
      </w:r>
      <w:r w:rsidR="00A16349">
        <w:rPr/>
        <w:t xml:space="preserve"> Some confidence in the asserted identity’s validity.</w:t>
      </w:r>
    </w:p>
    <w:p w:rsidR="00A16349" w:rsidP="596F1131" w:rsidRDefault="00A16349" w14:paraId="21ADDA42" w14:textId="77777777">
      <w:pPr>
        <w:pStyle w:val="BodyText"/>
        <w:numPr>
          <w:numId w:val="0"/>
        </w:numPr>
        <w:ind w:left="0"/>
      </w:pPr>
      <w:r w:rsidRPr="596F1131" w:rsidR="00A16349">
        <w:rPr>
          <w:b w:val="1"/>
          <w:bCs w:val="1"/>
        </w:rPr>
        <w:t>Level 3.</w:t>
      </w:r>
      <w:r w:rsidR="00A16349">
        <w:rPr/>
        <w:t xml:space="preserve"> High confidence in the asserted identity’s validity.</w:t>
      </w:r>
    </w:p>
    <w:p w:rsidR="00A16349" w:rsidP="596F1131" w:rsidRDefault="00A16349" w14:paraId="259AE8D9" w14:textId="38B65F52">
      <w:pPr>
        <w:pStyle w:val="BodyText"/>
        <w:numPr>
          <w:numId w:val="0"/>
        </w:numPr>
        <w:ind w:left="0"/>
      </w:pPr>
      <w:r w:rsidRPr="596F1131" w:rsidR="00A16349">
        <w:rPr>
          <w:b w:val="1"/>
          <w:bCs w:val="1"/>
        </w:rPr>
        <w:t>Level 4.</w:t>
      </w:r>
      <w:r w:rsidR="00A16349">
        <w:rPr/>
        <w:t xml:space="preserve"> Extremely high in the asserted identity’s validity.</w:t>
      </w:r>
    </w:p>
    <w:p w:rsidR="00A16349" w:rsidP="596F1131" w:rsidRDefault="00A16349" w14:paraId="42E3A2A0" w14:textId="77777777">
      <w:pPr>
        <w:pStyle w:val="BodyText"/>
        <w:numPr>
          <w:numId w:val="0"/>
        </w:numPr>
        <w:ind w:left="0"/>
      </w:pPr>
      <w:r w:rsidR="00A16349">
        <w:rPr/>
        <w:t>Authentication consists of various parts. Fundamentally, we care about:</w:t>
      </w:r>
    </w:p>
    <w:p w:rsidR="00A16349" w:rsidP="596F1131" w:rsidRDefault="00A16349" w14:paraId="31E2AD24" w14:textId="77777777">
      <w:pPr>
        <w:pStyle w:val="BodyText"/>
        <w:numPr>
          <w:numId w:val="0"/>
        </w:numPr>
        <w:ind w:left="0"/>
      </w:pPr>
      <w:r w:rsidRPr="596F1131" w:rsidR="00A16349">
        <w:rPr>
          <w:b w:val="1"/>
          <w:bCs w:val="1"/>
        </w:rPr>
        <w:t>Agent.</w:t>
      </w:r>
      <w:r w:rsidR="00A16349">
        <w:rPr/>
        <w:t xml:space="preserve"> Using Reference C, non-person entity, such as network-aware object, usually part of the Defence Information Environment. Facilitates interaction directly to the functionality of an application.</w:t>
      </w:r>
    </w:p>
    <w:p w:rsidR="00A16349" w:rsidP="596F1131" w:rsidRDefault="00A16349" w14:paraId="60190FD3" w14:textId="5A345324">
      <w:pPr>
        <w:pStyle w:val="BodyText"/>
        <w:numPr>
          <w:numId w:val="0"/>
        </w:numPr>
        <w:ind w:left="0"/>
      </w:pPr>
      <w:r w:rsidRPr="596F1131" w:rsidR="00A16349">
        <w:rPr>
          <w:b w:val="1"/>
          <w:bCs w:val="1"/>
        </w:rPr>
        <w:t>Function.</w:t>
      </w:r>
      <w:r w:rsidR="00A16349">
        <w:rPr/>
        <w:t xml:space="preserve"> Using Reference E: ‘A relation or expression involving one or more variables. From an authentication point of view, we are talking about applications.</w:t>
      </w:r>
    </w:p>
    <w:p w:rsidR="00A16349" w:rsidP="596F1131" w:rsidRDefault="00A16349" w14:paraId="3C80F203" w14:textId="77777777">
      <w:pPr>
        <w:pStyle w:val="BodyText"/>
        <w:numPr>
          <w:numId w:val="0"/>
        </w:numPr>
        <w:ind w:left="0"/>
      </w:pPr>
      <w:r w:rsidRPr="596F1131" w:rsidR="00A16349">
        <w:rPr>
          <w:b w:val="1"/>
          <w:bCs w:val="1"/>
        </w:rPr>
        <w:t>Identity Store.</w:t>
      </w:r>
      <w:r w:rsidR="00A16349">
        <w:rPr/>
        <w:t xml:space="preserve"> Repository that </w:t>
      </w:r>
      <w:r w:rsidR="00A16349">
        <w:rPr/>
        <w:t>contains</w:t>
      </w:r>
      <w:r w:rsidR="00A16349">
        <w:rPr/>
        <w:t xml:space="preserve"> electronic representations of person and non-person entities.</w:t>
      </w:r>
    </w:p>
    <w:p w:rsidR="00A16349" w:rsidP="596F1131" w:rsidRDefault="00A16349" w14:paraId="39D12732" w14:textId="77777777">
      <w:pPr>
        <w:pStyle w:val="BodyText"/>
        <w:numPr>
          <w:numId w:val="0"/>
        </w:numPr>
        <w:ind w:left="0"/>
      </w:pPr>
      <w:r w:rsidR="00A16349">
        <w:rPr/>
        <w:t>…</w:t>
      </w:r>
    </w:p>
    <w:p w:rsidR="00A16349" w:rsidP="596F1131" w:rsidRDefault="00A16349" w14:paraId="27D9754B" w14:textId="77777777">
      <w:pPr>
        <w:pStyle w:val="BodyText"/>
        <w:numPr>
          <w:numId w:val="0"/>
        </w:numPr>
        <w:ind w:left="0"/>
      </w:pPr>
      <w:r w:rsidR="00A16349">
        <w:rPr/>
        <w:t>Deployed nodes and levels of trust.</w:t>
      </w:r>
    </w:p>
    <w:p w:rsidR="00A16349" w:rsidP="00A16349" w:rsidRDefault="00A16349" w14:paraId="5C7586B3" w14:textId="77777777">
      <w:pPr>
        <w:pStyle w:val="Heading3"/>
      </w:pPr>
      <w:bookmarkStart w:name="log-on" w:id="17"/>
      <w:bookmarkEnd w:id="16"/>
      <w:r>
        <w:t>Log On</w:t>
      </w:r>
    </w:p>
    <w:p w:rsidR="00A16349" w:rsidP="66CD9C53" w:rsidRDefault="00A16349" w14:paraId="23BD73AB" w14:textId="7F089463">
      <w:pPr>
        <w:pStyle w:val="FirstParagraph"/>
      </w:pPr>
      <w:r>
        <w:t>To verify an identity of an entity, various techniques known as personal identifiers may be used to confirm that identity. These include:</w:t>
      </w:r>
    </w:p>
    <w:p w:rsidR="00A16349" w:rsidP="596F1131" w:rsidRDefault="00A16349" w14:paraId="360B3D84" w14:textId="77777777">
      <w:pPr>
        <w:pStyle w:val="BodyText"/>
        <w:numPr>
          <w:numId w:val="0"/>
        </w:numPr>
        <w:ind w:left="0"/>
      </w:pPr>
      <w:r w:rsidRPr="596F1131" w:rsidR="00A16349">
        <w:rPr>
          <w:b w:val="1"/>
          <w:bCs w:val="1"/>
        </w:rPr>
        <w:t>Knowledge factors.</w:t>
      </w:r>
      <w:r w:rsidR="00A16349">
        <w:rPr/>
        <w:t xml:space="preserve"> Something the person knows, such as password, pass phrase, personal identification number or challenge response.</w:t>
      </w:r>
    </w:p>
    <w:p w:rsidR="00A16349" w:rsidP="596F1131" w:rsidRDefault="00A16349" w14:paraId="6843B4FC" w14:textId="77777777">
      <w:pPr>
        <w:pStyle w:val="BodyText"/>
        <w:numPr>
          <w:numId w:val="0"/>
        </w:numPr>
        <w:ind w:left="0"/>
      </w:pPr>
      <w:r w:rsidRPr="596F1131" w:rsidR="00A16349">
        <w:rPr>
          <w:b w:val="1"/>
          <w:bCs w:val="1"/>
        </w:rPr>
        <w:t>Ownership factors.</w:t>
      </w:r>
      <w:r w:rsidR="00A16349">
        <w:rPr/>
        <w:t xml:space="preserve"> Something the person has, such as identification card or security token.</w:t>
      </w:r>
    </w:p>
    <w:p w:rsidR="00A16349" w:rsidP="596F1131" w:rsidRDefault="00A16349" w14:paraId="0883250E" w14:textId="77777777">
      <w:pPr>
        <w:pStyle w:val="BodyText"/>
        <w:numPr>
          <w:numId w:val="0"/>
        </w:numPr>
        <w:ind w:left="0"/>
      </w:pPr>
      <w:r w:rsidRPr="596F1131" w:rsidR="00A16349">
        <w:rPr>
          <w:b w:val="1"/>
          <w:bCs w:val="1"/>
        </w:rPr>
        <w:t>Inherence factors.</w:t>
      </w:r>
      <w:r w:rsidR="00A16349">
        <w:rPr/>
        <w:t xml:space="preserve"> Something the person is or does, such as fingerprint, retinal pattern, DNA sequence, facial or voice recognition.</w:t>
      </w:r>
    </w:p>
    <w:p w:rsidR="00A16349" w:rsidP="596F1131" w:rsidRDefault="00A16349" w14:paraId="2A314714" w14:textId="77777777">
      <w:pPr>
        <w:pStyle w:val="BodyText"/>
        <w:numPr>
          <w:numId w:val="0"/>
        </w:numPr>
        <w:ind w:left="0"/>
      </w:pPr>
      <w:r w:rsidR="00A16349">
        <w:rPr/>
        <w:t xml:space="preserve">Entities are issued with credentials which are typically held by a third, trusted party, such as an authority. This </w:t>
      </w:r>
      <w:r w:rsidR="00A16349">
        <w:rPr/>
        <w:t>provides</w:t>
      </w:r>
      <w:r w:rsidR="00A16349">
        <w:rPr/>
        <w:t xml:space="preserve"> establishment of the identity of an entity which may </w:t>
      </w:r>
      <w:r w:rsidR="00A16349">
        <w:rPr/>
        <w:t>provide</w:t>
      </w:r>
      <w:r w:rsidR="00A16349">
        <w:rPr/>
        <w:t xml:space="preserve"> interaction, thus granting access to an application described as log on.</w:t>
      </w:r>
    </w:p>
    <w:p w:rsidR="00A16349" w:rsidP="596F1131" w:rsidRDefault="00A16349" w14:paraId="3F809E8F" w14:textId="379A54F5">
      <w:pPr>
        <w:pStyle w:val="BodyText"/>
        <w:numPr>
          <w:numId w:val="0"/>
        </w:numPr>
        <w:ind w:left="0"/>
      </w:pPr>
      <w:r w:rsidR="00A16349">
        <w:rPr/>
        <w:t xml:space="preserve">Credentials are usually supplied as documentation, and may </w:t>
      </w:r>
      <w:r w:rsidR="00A16349">
        <w:rPr/>
        <w:t>contain</w:t>
      </w:r>
      <w:r w:rsidR="00A16349">
        <w:rPr/>
        <w:t xml:space="preserve"> a key, personal identification number (PIN) or a phrase, are also commonly referred to as passwords. Credentials may be based entirely on knowledge </w:t>
      </w:r>
      <w:r w:rsidR="00DF0E7C">
        <w:rPr/>
        <w:t>techniques or</w:t>
      </w:r>
      <w:r w:rsidR="00A16349">
        <w:rPr/>
        <w:t xml:space="preserve"> may be used in combination with ownership or inherence techniques to avoid another entity from assuming that identity.</w:t>
      </w:r>
    </w:p>
    <w:p w:rsidR="00A16349" w:rsidP="00A16349" w:rsidRDefault="00A16349" w14:paraId="444FBB0D" w14:textId="77777777">
      <w:pPr>
        <w:pStyle w:val="Heading2"/>
      </w:pPr>
      <w:bookmarkStart w:name="_Toc99640319" w:id="18"/>
      <w:bookmarkStart w:name="principles" w:id="19"/>
      <w:bookmarkEnd w:id="12"/>
      <w:bookmarkEnd w:id="17"/>
      <w:r>
        <w:t>Principles</w:t>
      </w:r>
      <w:bookmarkEnd w:id="18"/>
    </w:p>
    <w:p w:rsidR="00A16349" w:rsidP="00A16349" w:rsidRDefault="00A16349" w14:paraId="41C7B92A" w14:textId="77777777">
      <w:pPr>
        <w:pStyle w:val="FirstParagraph"/>
      </w:pPr>
      <w:r>
        <w:t>The following principles are introduced to support this reference architecture:</w:t>
      </w:r>
    </w:p>
    <w:p w:rsidR="00A16349" w:rsidP="596F1131" w:rsidRDefault="00A16349" w14:paraId="26175920" w14:textId="77777777">
      <w:pPr>
        <w:pStyle w:val="BodyText"/>
        <w:numPr>
          <w:numId w:val="0"/>
        </w:numPr>
        <w:ind w:left="0"/>
      </w:pPr>
      <w:r w:rsidRPr="596F1131" w:rsidR="00A16349">
        <w:rPr>
          <w:i w:val="1"/>
          <w:iCs w:val="1"/>
        </w:rPr>
        <w:t>Authentication</w:t>
      </w:r>
      <w:r w:rsidR="00A16349">
        <w:rPr/>
        <w:t xml:space="preserve"> must inform Access Control, therefore must </w:t>
      </w:r>
      <w:r w:rsidR="00A16349">
        <w:rPr/>
        <w:t>operate</w:t>
      </w:r>
      <w:r w:rsidR="00A16349">
        <w:rPr/>
        <w:t xml:space="preserve"> within a contiguous unity.</w:t>
      </w:r>
    </w:p>
    <w:p w:rsidR="00A16349" w:rsidP="596F1131" w:rsidRDefault="00A16349" w14:paraId="68C2E46F" w14:textId="77777777">
      <w:pPr>
        <w:pStyle w:val="BodyText"/>
        <w:numPr>
          <w:numId w:val="0"/>
        </w:numPr>
        <w:ind w:left="0"/>
      </w:pPr>
      <w:r w:rsidR="00A16349">
        <w:rPr/>
        <w:t xml:space="preserve">Identity shall be invisible to the end user; identity, attribute verification and exchange should be a background operation until such time that increased levels of user verification is </w:t>
      </w:r>
      <w:r w:rsidR="00A16349">
        <w:rPr/>
        <w:t>required</w:t>
      </w:r>
      <w:r w:rsidR="00A16349">
        <w:rPr/>
        <w:t>.</w:t>
      </w:r>
    </w:p>
    <w:p w:rsidR="00A16349" w:rsidP="00A16349" w:rsidRDefault="00A16349" w14:paraId="17C25EED" w14:textId="77777777">
      <w:pPr>
        <w:pStyle w:val="Heading2"/>
      </w:pPr>
      <w:bookmarkStart w:name="_Toc99640320" w:id="20"/>
      <w:bookmarkStart w:name="reference-models" w:id="21"/>
      <w:bookmarkEnd w:id="19"/>
      <w:r>
        <w:t>Reference Models</w:t>
      </w:r>
      <w:bookmarkEnd w:id="20"/>
    </w:p>
    <w:p w:rsidR="00A16349" w:rsidP="00A16349" w:rsidRDefault="00A16349" w14:paraId="16C07375" w14:textId="77777777">
      <w:pPr>
        <w:pStyle w:val="FirstParagraph"/>
      </w:pPr>
      <w:r>
        <w:t>From the discussion above it is evident that…</w:t>
      </w:r>
    </w:p>
    <w:p w:rsidR="00A16349" w:rsidP="00A16349" w:rsidRDefault="00A16349" w14:paraId="7019FC4F" w14:textId="77777777">
      <w:pPr>
        <w:pStyle w:val="Heading2"/>
      </w:pPr>
      <w:bookmarkStart w:name="_Toc99640321" w:id="22"/>
      <w:bookmarkStart w:name="decision-framework" w:id="23"/>
      <w:bookmarkEnd w:id="21"/>
      <w:r>
        <w:t>Decision Framework</w:t>
      </w:r>
      <w:bookmarkEnd w:id="22"/>
    </w:p>
    <w:p w:rsidR="00A16349" w:rsidP="66CD9C53" w:rsidRDefault="00A16349" w14:paraId="2FF1545E" w14:textId="392C6BB7">
      <w:pPr>
        <w:pStyle w:val="FirstParagraph"/>
      </w:pPr>
      <w:r>
        <w:t>This section introduces the ‘so what.’ Now that we have introduced concepts, terminology, and any relationships, how do we apply the patterns and standards?</w:t>
      </w:r>
    </w:p>
    <w:p w:rsidR="00A16349" w:rsidP="596F1131" w:rsidRDefault="00A16349" w14:paraId="583E62C1" w14:textId="77777777">
      <w:pPr>
        <w:pStyle w:val="BodyText"/>
        <w:numPr>
          <w:numId w:val="0"/>
        </w:numPr>
        <w:ind w:left="0"/>
      </w:pPr>
      <w:r w:rsidR="00A16349">
        <w:rPr/>
        <w:t>…</w:t>
      </w:r>
    </w:p>
    <w:p w:rsidR="00A16349" w:rsidP="00A16349" w:rsidRDefault="00A16349" w14:paraId="6C5F6053" w14:textId="77777777">
      <w:pPr>
        <w:pStyle w:val="Heading2"/>
      </w:pPr>
      <w:bookmarkStart w:name="_Toc99640322" w:id="24"/>
      <w:bookmarkStart w:name="patterns" w:id="25"/>
      <w:bookmarkEnd w:id="23"/>
      <w:r>
        <w:t>Patterns</w:t>
      </w:r>
      <w:bookmarkEnd w:id="24"/>
    </w:p>
    <w:p w:rsidR="00A16349" w:rsidP="00A16349" w:rsidRDefault="00A16349" w14:paraId="21FF44AB" w14:textId="77777777">
      <w:pPr>
        <w:pStyle w:val="FirstParagraph"/>
      </w:pPr>
      <w:r>
        <w:t>The following questions need to be answered:</w:t>
      </w:r>
    </w:p>
    <w:p w:rsidR="00A16349" w:rsidP="596F1131" w:rsidRDefault="00A16349" w14:paraId="58FA18FB" w14:textId="77777777">
      <w:pPr>
        <w:pStyle w:val="BodyText"/>
        <w:numPr>
          <w:numId w:val="0"/>
        </w:numPr>
        <w:ind w:left="0"/>
      </w:pPr>
      <w:r w:rsidR="00A16349">
        <w:rPr/>
        <w:t>How do services get discovered…</w:t>
      </w:r>
    </w:p>
    <w:p w:rsidR="00A16349" w:rsidP="596F1131" w:rsidRDefault="00A16349" w14:paraId="0D9D2C41" w14:textId="77777777">
      <w:pPr>
        <w:pStyle w:val="BodyText"/>
        <w:numPr>
          <w:numId w:val="0"/>
        </w:numPr>
        <w:ind w:left="0"/>
      </w:pPr>
      <w:r w:rsidR="00A16349">
        <w:rPr/>
        <w:t>…</w:t>
      </w:r>
    </w:p>
    <w:p w:rsidR="00A16349" w:rsidP="596F1131" w:rsidRDefault="00A16349" w14:paraId="61B76FA3" w14:textId="77777777">
      <w:pPr>
        <w:pStyle w:val="BodyText"/>
        <w:numPr>
          <w:numId w:val="0"/>
        </w:numPr>
        <w:ind w:left="0"/>
      </w:pPr>
      <w:r w:rsidR="00A16349">
        <w:rPr/>
        <w:t>The following</w:t>
      </w:r>
    </w:p>
    <w:p w:rsidR="00A16349" w:rsidP="00A16349" w:rsidRDefault="00A16349" w14:paraId="554298A1" w14:textId="77777777">
      <w:pPr>
        <w:pStyle w:val="Heading3"/>
      </w:pPr>
      <w:bookmarkStart w:name="annex" w:id="26"/>
      <w:r>
        <w:t>Annex:</w:t>
      </w:r>
    </w:p>
    <w:p w:rsidR="00A16349" w:rsidP="66CD9C53" w:rsidRDefault="00A16349" w14:paraId="76E63F36" w14:textId="77777777">
      <w:pPr>
        <w:pStyle w:val="FirstParagraph"/>
      </w:pPr>
      <w:r>
        <w:t>An example annex</w:t>
      </w:r>
    </w:p>
    <w:p w:rsidR="00A16349" w:rsidP="00A16349" w:rsidRDefault="00A16349" w14:paraId="7A13FBF1" w14:textId="77777777">
      <w:pPr>
        <w:pStyle w:val="Heading3"/>
      </w:pPr>
      <w:bookmarkStart w:name="enclosure" w:id="27"/>
      <w:bookmarkEnd w:id="26"/>
      <w:r>
        <w:t>Enclosure:</w:t>
      </w:r>
    </w:p>
    <w:p w:rsidR="00A16349" w:rsidP="66CD9C53" w:rsidRDefault="00A16349" w14:paraId="6BB53A2B" w14:textId="1AEC16E9">
      <w:pPr>
        <w:pStyle w:val="FirstParagraph"/>
      </w:pPr>
      <w:r>
        <w:t>There is not an enclosure</w:t>
      </w:r>
    </w:p>
    <w:p w:rsidR="00A16349" w:rsidP="00A16349" w:rsidRDefault="00A16349" w14:paraId="228579EF" w14:textId="77777777">
      <w:pPr>
        <w:pStyle w:val="Heading1"/>
      </w:pPr>
      <w:bookmarkStart w:name="_Toc99640323" w:id="28"/>
      <w:bookmarkStart w:name="to-template-dated-31-mar-2022" w:id="29"/>
      <w:bookmarkEnd w:id="4"/>
      <w:bookmarkEnd w:id="25"/>
      <w:bookmarkEnd w:id="27"/>
      <w:r>
        <w:t>to Template Dated 31 Mar 2022</w:t>
      </w:r>
      <w:bookmarkEnd w:id="28"/>
    </w:p>
    <w:p w:rsidR="00A16349" w:rsidP="00A16349" w:rsidRDefault="00A16349" w14:paraId="75A39878" w14:textId="77777777">
      <w:pPr>
        <w:pStyle w:val="Heading1"/>
      </w:pPr>
      <w:bookmarkStart w:name="_Toc99640324" w:id="30"/>
      <w:bookmarkStart w:name="an-example-annex" w:id="31"/>
      <w:bookmarkEnd w:id="29"/>
      <w:r>
        <w:t>An example annex</w:t>
      </w:r>
      <w:bookmarkEnd w:id="30"/>
    </w:p>
    <w:p w:rsidR="00A16349" w:rsidP="00A16349" w:rsidRDefault="00A16349" w14:paraId="201D1AD9" w14:textId="77777777">
      <w:pPr>
        <w:pStyle w:val="FirstParagraph"/>
      </w:pPr>
      <w:r>
        <w:t>This is an example Annex.</w:t>
      </w:r>
    </w:p>
    <w:p w:rsidR="00A16349" w:rsidP="00A16349" w:rsidRDefault="00A16349" w14:paraId="179BB600" w14:textId="77777777">
      <w:pPr>
        <w:pStyle w:val="Heading3"/>
      </w:pPr>
      <w:bookmarkStart w:name="appendix" w:id="32"/>
      <w:r>
        <w:t>Appendix:</w:t>
      </w:r>
    </w:p>
    <w:p w:rsidR="00A16349" w:rsidP="00A16349" w:rsidRDefault="00A16349" w14:paraId="4BA1D632" w14:textId="77777777">
      <w:pPr>
        <w:pStyle w:val="FirstParagraph"/>
      </w:pPr>
      <w:r>
        <w:t>An example appendix # to Annex A TO Template Dated 31 Mar 2022</w:t>
      </w:r>
    </w:p>
    <w:p w:rsidR="00A16349" w:rsidP="00A16349" w:rsidRDefault="00A16349" w14:paraId="1AA31ED9" w14:textId="77777777">
      <w:pPr>
        <w:pStyle w:val="Heading1"/>
      </w:pPr>
      <w:bookmarkStart w:name="_Toc99640325" w:id="33"/>
      <w:bookmarkStart w:name="an-example-appendix" w:id="34"/>
      <w:bookmarkEnd w:id="31"/>
      <w:bookmarkEnd w:id="32"/>
      <w:r>
        <w:t>An example appendix</w:t>
      </w:r>
      <w:bookmarkEnd w:id="33"/>
    </w:p>
    <w:p w:rsidR="00A16349" w:rsidP="00A16349" w:rsidRDefault="00A16349" w14:paraId="7EE326C5" w14:textId="77777777">
      <w:pPr>
        <w:pStyle w:val="FirstParagraph"/>
      </w:pPr>
      <w:r>
        <w:t>This is an example annex.</w:t>
      </w:r>
    </w:p>
    <w:bookmarkEnd w:id="34"/>
    <w:p w:rsidRPr="00916484" w:rsidR="00846CEF" w:rsidP="00A16349" w:rsidRDefault="00846CEF" w14:paraId="510CCBCE" w14:textId="516ECCD9"/>
    <w:sectPr w:rsidRPr="00916484" w:rsidR="00846CEF" w:rsidSect="005804B3">
      <w:headerReference w:type="default" r:id="rId14"/>
      <w:footerReference w:type="default" r:id="rId15"/>
      <w:headerReference w:type="first" r:id="rId16"/>
      <w:footerReference w:type="first" r:id="rId17"/>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0C96" w:rsidP="0012604A" w:rsidRDefault="00A60C96" w14:paraId="186C6745" w14:textId="77777777">
      <w:r>
        <w:separator/>
      </w:r>
    </w:p>
  </w:endnote>
  <w:endnote w:type="continuationSeparator" w:id="0">
    <w:p w:rsidR="00A60C96" w:rsidP="0012604A" w:rsidRDefault="00A60C96" w14:paraId="6F82805E" w14:textId="77777777">
      <w:r>
        <w:continuationSeparator/>
      </w:r>
    </w:p>
  </w:endnote>
  <w:endnote w:type="continuationNotice" w:id="1">
    <w:p w:rsidR="00A60C96" w:rsidRDefault="00A60C96" w14:paraId="5DCD1C3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8B4799"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0C96" w:rsidP="0012604A" w:rsidRDefault="00A60C96" w14:paraId="0B133471" w14:textId="77777777">
      <w:r>
        <w:separator/>
      </w:r>
    </w:p>
  </w:footnote>
  <w:footnote w:type="continuationSeparator" w:id="0">
    <w:p w:rsidR="00A60C96" w:rsidP="0012604A" w:rsidRDefault="00A60C96" w14:paraId="068B392B" w14:textId="77777777">
      <w:r>
        <w:continuationSeparator/>
      </w:r>
    </w:p>
  </w:footnote>
  <w:footnote w:type="continuationNotice" w:id="1">
    <w:p w:rsidR="00A60C96" w:rsidRDefault="00A60C96" w14:paraId="3A32D66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8B4799" w14:paraId="5272B731" w14:textId="7D96106B">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614E46">
          <w:t>Authentication 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1994800950" textId="2004318071" start="11" length="5" invalidationStart="11" invalidationLength="5" id="SRFUpSym"/>
    <int:ParagraphRange paragraphId="1973655672" textId="2004318071" start="11" length="5" invalidationStart="11" invalidationLength="5" id="LzxnkfBl"/>
  </int:Manifest>
  <int:Observations>
    <int:Content id="SRFUpSym">
      <int:Rejection type="LegacyProofing"/>
    </int:Content>
    <int:Content id="LzxnkfB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8E4"/>
    <w:multiLevelType w:val="hybridMultilevel"/>
    <w:tmpl w:val="959E77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C6C2E3C"/>
    <w:multiLevelType w:val="multilevel"/>
    <w:tmpl w:val="0DF0ED6A"/>
    <w:numStyleLink w:val="Bullets"/>
  </w:abstractNum>
  <w:abstractNum w:abstractNumId="2"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40694F2E"/>
    <w:multiLevelType w:val="multilevel"/>
    <w:tmpl w:val="A5E2830A"/>
    <w:numStyleLink w:val="Paras"/>
  </w:abstractNum>
  <w:abstractNum w:abstractNumId="9"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2"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3"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69220A45"/>
    <w:multiLevelType w:val="multilevel"/>
    <w:tmpl w:val="E9260032"/>
    <w:numStyleLink w:val="Outline"/>
  </w:abstractNum>
  <w:abstractNum w:abstractNumId="15"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16"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1"/>
  </w:num>
  <w:num w:numId="2">
    <w:abstractNumId w:val="15"/>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
  </w:num>
  <w:num w:numId="7">
    <w:abstractNumId w:val="8"/>
  </w:num>
  <w:num w:numId="8">
    <w:abstractNumId w:val="6"/>
  </w:num>
  <w:num w:numId="9">
    <w:abstractNumId w:val="13"/>
  </w:num>
  <w:num w:numId="10">
    <w:abstractNumId w:val="3"/>
  </w:num>
  <w:num w:numId="11">
    <w:abstractNumId w:val="5"/>
  </w:num>
  <w:num w:numId="12">
    <w:abstractNumId w:val="2"/>
  </w:num>
  <w:num w:numId="13">
    <w:abstractNumId w:val="16"/>
  </w:num>
  <w:num w:numId="14">
    <w:abstractNumId w:val="7"/>
  </w:num>
  <w:num w:numId="15">
    <w:abstractNumId w:val="10"/>
  </w:num>
  <w:num w:numId="16">
    <w:abstractNumId w:val="9"/>
  </w:num>
  <w:num w:numId="17">
    <w:abstractNumId w:val="0"/>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kwrwUA+D45XSwAAAA="/>
  </w:docVars>
  <w:rsids>
    <w:rsidRoot w:val="009C04EA"/>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13A12"/>
    <w:rsid w:val="00315EEC"/>
    <w:rsid w:val="0031755B"/>
    <w:rsid w:val="00332E24"/>
    <w:rsid w:val="00371D7A"/>
    <w:rsid w:val="0037316C"/>
    <w:rsid w:val="00373A69"/>
    <w:rsid w:val="003E29EE"/>
    <w:rsid w:val="003E6645"/>
    <w:rsid w:val="003F24CB"/>
    <w:rsid w:val="003F44C4"/>
    <w:rsid w:val="0040046C"/>
    <w:rsid w:val="00410C01"/>
    <w:rsid w:val="004174FF"/>
    <w:rsid w:val="0044186F"/>
    <w:rsid w:val="004A0C8F"/>
    <w:rsid w:val="004E6E1A"/>
    <w:rsid w:val="00502C71"/>
    <w:rsid w:val="00506CBF"/>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4E46"/>
    <w:rsid w:val="00615597"/>
    <w:rsid w:val="00616480"/>
    <w:rsid w:val="006A1A4A"/>
    <w:rsid w:val="0071058B"/>
    <w:rsid w:val="007227F4"/>
    <w:rsid w:val="00730E3B"/>
    <w:rsid w:val="007349C3"/>
    <w:rsid w:val="00741DEC"/>
    <w:rsid w:val="00744291"/>
    <w:rsid w:val="0076765A"/>
    <w:rsid w:val="007702E2"/>
    <w:rsid w:val="007807DA"/>
    <w:rsid w:val="0078781C"/>
    <w:rsid w:val="00796D55"/>
    <w:rsid w:val="00797D79"/>
    <w:rsid w:val="007B0810"/>
    <w:rsid w:val="007C2293"/>
    <w:rsid w:val="007E17EB"/>
    <w:rsid w:val="007E2120"/>
    <w:rsid w:val="008278E8"/>
    <w:rsid w:val="00846CEF"/>
    <w:rsid w:val="0086680E"/>
    <w:rsid w:val="008B4799"/>
    <w:rsid w:val="008F0767"/>
    <w:rsid w:val="008F7E34"/>
    <w:rsid w:val="0090388A"/>
    <w:rsid w:val="00910F21"/>
    <w:rsid w:val="00916484"/>
    <w:rsid w:val="00933F39"/>
    <w:rsid w:val="0093592F"/>
    <w:rsid w:val="00936841"/>
    <w:rsid w:val="0094417C"/>
    <w:rsid w:val="00965E73"/>
    <w:rsid w:val="009741C3"/>
    <w:rsid w:val="009C04EA"/>
    <w:rsid w:val="009C1177"/>
    <w:rsid w:val="009C7BE0"/>
    <w:rsid w:val="009E67F4"/>
    <w:rsid w:val="009E6A73"/>
    <w:rsid w:val="00A122CE"/>
    <w:rsid w:val="00A13A5D"/>
    <w:rsid w:val="00A16349"/>
    <w:rsid w:val="00A259E8"/>
    <w:rsid w:val="00A32877"/>
    <w:rsid w:val="00A5224F"/>
    <w:rsid w:val="00A60C96"/>
    <w:rsid w:val="00A71EC5"/>
    <w:rsid w:val="00A82110"/>
    <w:rsid w:val="00AA725E"/>
    <w:rsid w:val="00AD6F4C"/>
    <w:rsid w:val="00AF142D"/>
    <w:rsid w:val="00B20B4C"/>
    <w:rsid w:val="00B4605F"/>
    <w:rsid w:val="00B57980"/>
    <w:rsid w:val="00B84B4E"/>
    <w:rsid w:val="00BC4125"/>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DF0E7C"/>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 w:val="259A719A"/>
    <w:rsid w:val="4419ADF6"/>
    <w:rsid w:val="596F1131"/>
    <w:rsid w:val="66CD9C53"/>
    <w:rsid w:val="70CF1115"/>
    <w:rsid w:val="7B94BA9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styleId="BodyTextChar" w:customStyle="1">
    <w:name w:val="Body Text Char"/>
    <w:basedOn w:val="DefaultParagraphFont"/>
    <w:link w:val="BodyText"/>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9"/>
    <w:unhideWhenUsed/>
    <w:locked/>
    <w:rsid w:val="009C04EA"/>
    <w:rPr>
      <w:sz w:val="20"/>
      <w:szCs w:val="20"/>
      <w:lang w:val="en-US"/>
    </w:rPr>
  </w:style>
  <w:style w:type="character" w:styleId="FootnoteTextChar" w:customStyle="1">
    <w:name w:val="Footnote Text Char"/>
    <w:basedOn w:val="DefaultParagraphFont"/>
    <w:link w:val="FootnoteText"/>
    <w:uiPriority w:val="99"/>
    <w:rsid w:val="009C04EA"/>
    <w:rPr>
      <w:sz w:val="20"/>
      <w:szCs w:val="20"/>
      <w:lang w:val="en-US"/>
    </w:rPr>
  </w:style>
  <w:style w:type="character" w:styleId="FootnoteReference">
    <w:name w:val="footnote reference"/>
    <w:basedOn w:val="DefaultParagraphFont"/>
    <w:uiPriority w:val="99"/>
    <w:semiHidden/>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A16349"/>
    <w:pPr>
      <w:numPr>
        <w:numId w:val="0"/>
      </w:numPr>
      <w:spacing w:before="180" w:after="180"/>
      <w:jc w:val="left"/>
    </w:pPr>
    <w:rPr>
      <w:sz w:val="24"/>
      <w:szCs w:val="24"/>
      <w:lang w:val="en-US"/>
    </w:rPr>
  </w:style>
  <w:style w:type="paragraph" w:styleId="ImageCaption" w:customStyle="1">
    <w:name w:val="Image Caption"/>
    <w:basedOn w:val="Caption"/>
    <w:rsid w:val="00A16349"/>
    <w:pPr>
      <w:spacing w:after="120"/>
      <w:ind w:left="0"/>
    </w:pPr>
    <w:rPr>
      <w:b w:val="0"/>
      <w:bCs w:val="0"/>
      <w:i/>
      <w:sz w:val="24"/>
      <w:szCs w:val="24"/>
      <w:lang w:val="en-US"/>
    </w:rPr>
  </w:style>
  <w:style w:type="paragraph" w:styleId="CaptionedFigure" w:customStyle="1">
    <w:name w:val="Captioned Figure"/>
    <w:basedOn w:val="Normal"/>
    <w:rsid w:val="00A16349"/>
    <w:pPr>
      <w:keepNext/>
      <w:spacing w:after="200"/>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emf"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microsoft.com/office/2019/09/relationships/intelligence" Target="intelligence.xml" Id="Rff7d03b5d74d46a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4E6A6B"/>
    <w:rsid w:val="007F5CFD"/>
    <w:rsid w:val="00A94FCC"/>
    <w:rsid w:val="00B3261B"/>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21</_dlc_DocId>
    <_dlc_DocIdUrl xmlns="d68f2192-67e8-4830-9b0f-d4451957ae0c">
      <Url>https://downerdefence.sharepoint.com/teams/PlatformDevelopment/_layouts/15/DocIdRedir.aspx?ID=NMMYAU2A64ZX-1145827562-8721</Url>
      <Description>NMMYAU2A64ZX-1145827562-8721</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4.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9150286-E000-41DA-A872-E3790373543C}">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20Generic%20Document%20-%20Numbered%20with%20cover%20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uthentication Reference Architecture</dc:title>
  <dc:subject>Reference Architecture</dc:subject>
  <dc:creator>Peter Giles</dc:creator>
  <keywords/>
  <dc:description/>
  <lastModifiedBy>Peter Giles</lastModifiedBy>
  <revision>12</revision>
  <dcterms:created xsi:type="dcterms:W3CDTF">2022-04-01T00:31:00.0000000Z</dcterms:created>
  <dcterms:modified xsi:type="dcterms:W3CDTF">2022-04-01T00:33:12.84402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89e8d455-a464-4a0e-8f2a-022e403ded09</vt:lpwstr>
  </property>
  <property fmtid="{D5CDD505-2E9C-101B-9397-08002B2CF9AE}" pid="4" name="TaxKeyword">
    <vt:lpwstr/>
  </property>
  <property fmtid="{D5CDD505-2E9C-101B-9397-08002B2CF9AE}" pid="5" name="MediaServiceImageTags">
    <vt:lpwstr/>
  </property>
</Properties>
</file>